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7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, 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, 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, 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5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5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3817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08T19:46:34Z</dcterms:created>
  <dcterms:modified xsi:type="dcterms:W3CDTF">2024-03-08T1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aturday, March 9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